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3B1718" w14:textId="77777777" w:rsidR="00367444" w:rsidRPr="0069502B" w:rsidRDefault="00AE0146" w:rsidP="00AE0146">
      <w:pPr>
        <w:jc w:val="center"/>
        <w:rPr>
          <w:rFonts w:ascii="Times New Roman" w:hAnsi="Times New Roman" w:cs="Times New Roman"/>
          <w:b/>
          <w:sz w:val="24"/>
          <w:szCs w:val="20"/>
        </w:rPr>
      </w:pPr>
      <w:r w:rsidRPr="0069502B">
        <w:rPr>
          <w:rFonts w:ascii="Times New Roman" w:hAnsi="Times New Roman" w:cs="Times New Roman"/>
          <w:b/>
          <w:sz w:val="24"/>
          <w:szCs w:val="20"/>
        </w:rPr>
        <w:t xml:space="preserve">Homework </w:t>
      </w:r>
      <w:r w:rsidR="00FA6EDC" w:rsidRPr="0069502B">
        <w:rPr>
          <w:rFonts w:ascii="Times New Roman" w:hAnsi="Times New Roman" w:cs="Times New Roman"/>
          <w:b/>
          <w:sz w:val="24"/>
          <w:szCs w:val="20"/>
        </w:rPr>
        <w:t>6</w:t>
      </w:r>
      <w:r w:rsidR="00367444" w:rsidRPr="0069502B">
        <w:rPr>
          <w:rFonts w:ascii="Times New Roman" w:hAnsi="Times New Roman" w:cs="Times New Roman"/>
          <w:b/>
          <w:sz w:val="24"/>
          <w:szCs w:val="20"/>
        </w:rPr>
        <w:t>: Predicting German Credit</w:t>
      </w:r>
    </w:p>
    <w:p w14:paraId="7CF1BDD2" w14:textId="77777777" w:rsidR="00367444" w:rsidRPr="0069502B" w:rsidRDefault="00367444" w:rsidP="00AE0146">
      <w:pPr>
        <w:jc w:val="center"/>
        <w:rPr>
          <w:rFonts w:ascii="Times New Roman" w:hAnsi="Times New Roman" w:cs="Times New Roman"/>
          <w:b/>
          <w:sz w:val="24"/>
          <w:szCs w:val="20"/>
        </w:rPr>
      </w:pPr>
    </w:p>
    <w:p w14:paraId="610C13C7" w14:textId="6ADFF7A5" w:rsidR="00AE0146" w:rsidRPr="0069502B" w:rsidRDefault="00AE0146" w:rsidP="00AE0146">
      <w:pPr>
        <w:jc w:val="center"/>
        <w:rPr>
          <w:rFonts w:ascii="Times New Roman" w:hAnsi="Times New Roman" w:cs="Times New Roman"/>
          <w:b/>
          <w:sz w:val="24"/>
          <w:szCs w:val="20"/>
        </w:rPr>
      </w:pPr>
      <w:r w:rsidRPr="0069502B">
        <w:rPr>
          <w:rFonts w:ascii="Times New Roman" w:hAnsi="Times New Roman" w:cs="Times New Roman"/>
          <w:b/>
          <w:sz w:val="24"/>
          <w:szCs w:val="20"/>
        </w:rPr>
        <w:t xml:space="preserve">Due </w:t>
      </w:r>
      <w:r w:rsidR="0069502B" w:rsidRPr="0069502B">
        <w:rPr>
          <w:rFonts w:ascii="Times New Roman" w:hAnsi="Times New Roman" w:cs="Times New Roman"/>
          <w:b/>
          <w:sz w:val="24"/>
          <w:szCs w:val="20"/>
        </w:rPr>
        <w:t>Feb</w:t>
      </w:r>
      <w:r w:rsidRPr="0069502B">
        <w:rPr>
          <w:rFonts w:ascii="Times New Roman" w:hAnsi="Times New Roman" w:cs="Times New Roman"/>
          <w:b/>
          <w:sz w:val="24"/>
          <w:szCs w:val="20"/>
        </w:rPr>
        <w:t xml:space="preserve"> </w:t>
      </w:r>
      <w:r w:rsidR="006B4791" w:rsidRPr="0069502B">
        <w:rPr>
          <w:rFonts w:ascii="Times New Roman" w:hAnsi="Times New Roman" w:cs="Times New Roman"/>
          <w:b/>
          <w:sz w:val="24"/>
          <w:szCs w:val="20"/>
        </w:rPr>
        <w:t>2</w:t>
      </w:r>
      <w:r w:rsidR="0069502B" w:rsidRPr="0069502B">
        <w:rPr>
          <w:rFonts w:ascii="Times New Roman" w:hAnsi="Times New Roman" w:cs="Times New Roman"/>
          <w:b/>
          <w:sz w:val="24"/>
          <w:szCs w:val="20"/>
        </w:rPr>
        <w:t>8</w:t>
      </w:r>
      <w:r w:rsidR="006B4791" w:rsidRPr="0069502B">
        <w:rPr>
          <w:rFonts w:ascii="Times New Roman" w:hAnsi="Times New Roman" w:cs="Times New Roman"/>
          <w:b/>
          <w:sz w:val="24"/>
          <w:szCs w:val="20"/>
        </w:rPr>
        <w:t xml:space="preserve"> 11:59 PM</w:t>
      </w:r>
      <w:r w:rsidRPr="0069502B">
        <w:rPr>
          <w:rFonts w:ascii="Times New Roman" w:hAnsi="Times New Roman" w:cs="Times New Roman"/>
          <w:b/>
          <w:sz w:val="24"/>
          <w:szCs w:val="20"/>
        </w:rPr>
        <w:t xml:space="preserve"> (20 points)</w:t>
      </w:r>
    </w:p>
    <w:p w14:paraId="275FA81D" w14:textId="77777777" w:rsidR="00AE0146" w:rsidRPr="00250DC9" w:rsidRDefault="00AE0146" w:rsidP="00AE0146">
      <w:pPr>
        <w:jc w:val="center"/>
        <w:rPr>
          <w:rFonts w:ascii="Times New Roman" w:hAnsi="Times New Roman" w:cs="Times New Roman"/>
        </w:rPr>
      </w:pPr>
    </w:p>
    <w:p w14:paraId="1BC12CD1" w14:textId="2CA1AD43" w:rsidR="00AE0146" w:rsidRPr="00250DC9" w:rsidRDefault="00AE0146" w:rsidP="00AE0146">
      <w:pPr>
        <w:jc w:val="center"/>
        <w:rPr>
          <w:rFonts w:ascii="Times New Roman" w:hAnsi="Times New Roman" w:cs="Times New Roman"/>
        </w:rPr>
      </w:pPr>
      <w:r w:rsidRPr="00250DC9">
        <w:rPr>
          <w:rFonts w:ascii="Times New Roman" w:hAnsi="Times New Roman" w:cs="Times New Roman"/>
        </w:rPr>
        <w:t>IST 5535 – Spring 20</w:t>
      </w:r>
      <w:r w:rsidR="0062110A">
        <w:rPr>
          <w:rFonts w:ascii="Times New Roman" w:hAnsi="Times New Roman" w:cs="Times New Roman"/>
        </w:rPr>
        <w:t>2</w:t>
      </w:r>
      <w:r w:rsidR="0069502B">
        <w:rPr>
          <w:rFonts w:ascii="Times New Roman" w:hAnsi="Times New Roman" w:cs="Times New Roman"/>
        </w:rPr>
        <w:t>1</w:t>
      </w:r>
      <w:r w:rsidRPr="00250DC9">
        <w:rPr>
          <w:rFonts w:ascii="Times New Roman" w:hAnsi="Times New Roman" w:cs="Times New Roman"/>
        </w:rPr>
        <w:t>, Chen</w:t>
      </w:r>
    </w:p>
    <w:p w14:paraId="5CE0FDF4" w14:textId="77777777" w:rsidR="00AE0146" w:rsidRPr="0069502B" w:rsidRDefault="00AE0146" w:rsidP="00AE0146">
      <w:pPr>
        <w:jc w:val="center"/>
        <w:rPr>
          <w:rFonts w:ascii="Times New Roman" w:hAnsi="Times New Roman" w:cs="Times New Roman"/>
        </w:rPr>
      </w:pPr>
    </w:p>
    <w:p w14:paraId="3E7B640A" w14:textId="6C327965" w:rsidR="00AE0146" w:rsidRPr="0069502B" w:rsidRDefault="006B4791" w:rsidP="00AE0146">
      <w:pPr>
        <w:tabs>
          <w:tab w:val="left" w:pos="9360"/>
        </w:tabs>
        <w:rPr>
          <w:rFonts w:ascii="Times New Roman" w:hAnsi="Times New Roman" w:cs="Times New Roman"/>
        </w:rPr>
      </w:pPr>
      <w:r w:rsidRPr="0069502B">
        <w:rPr>
          <w:rFonts w:ascii="Times New Roman" w:hAnsi="Times New Roman" w:cs="Times New Roman"/>
          <w:b/>
          <w:i/>
        </w:rPr>
        <w:t>Instruction:</w:t>
      </w:r>
      <w:r w:rsidRPr="0069502B">
        <w:rPr>
          <w:rFonts w:ascii="Times New Roman" w:hAnsi="Times New Roman" w:cs="Times New Roman"/>
        </w:rPr>
        <w:t xml:space="preserve"> Finish the following tasks. Type your answers or explanations directly in R Markdown. </w:t>
      </w:r>
    </w:p>
    <w:p w14:paraId="1EB9AAC7" w14:textId="77777777" w:rsidR="006B4791" w:rsidRPr="0069502B" w:rsidRDefault="006B4791" w:rsidP="00AE0146">
      <w:pPr>
        <w:tabs>
          <w:tab w:val="left" w:pos="9360"/>
        </w:tabs>
        <w:rPr>
          <w:rFonts w:ascii="Times New Roman" w:hAnsi="Times New Roman" w:cs="Times New Roman"/>
        </w:rPr>
      </w:pPr>
    </w:p>
    <w:p w14:paraId="53D95149" w14:textId="77777777" w:rsidR="00AE0146" w:rsidRPr="0069502B" w:rsidRDefault="006B4791" w:rsidP="00567E2F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 xml:space="preserve">The data file "credit-g.csv" contains a German credit dataset. The dataset contains 1000 observations (customers) of 21 variables. The response variable is "class". </w:t>
      </w:r>
      <w:r w:rsidR="00367444" w:rsidRPr="0069502B">
        <w:rPr>
          <w:sz w:val="22"/>
          <w:szCs w:val="22"/>
        </w:rPr>
        <w:t>Read in the dataset and explore it</w:t>
      </w:r>
      <w:r w:rsidR="00AE0146" w:rsidRPr="0069502B">
        <w:rPr>
          <w:sz w:val="22"/>
          <w:szCs w:val="22"/>
        </w:rPr>
        <w:t>.</w:t>
      </w:r>
      <w:r w:rsidR="00367444" w:rsidRPr="0069502B">
        <w:rPr>
          <w:sz w:val="22"/>
          <w:szCs w:val="22"/>
        </w:rPr>
        <w:t xml:space="preserve"> How many customers i</w:t>
      </w:r>
      <w:r w:rsidR="003E7367" w:rsidRPr="0069502B">
        <w:rPr>
          <w:sz w:val="22"/>
          <w:szCs w:val="22"/>
        </w:rPr>
        <w:t>n the dataset have good credit?</w:t>
      </w:r>
    </w:p>
    <w:p w14:paraId="531031D0" w14:textId="77777777" w:rsidR="003E7367" w:rsidRPr="0069502B" w:rsidRDefault="003E7367" w:rsidP="003E7367">
      <w:pPr>
        <w:pStyle w:val="PRQ"/>
        <w:ind w:left="360" w:firstLine="0"/>
        <w:rPr>
          <w:sz w:val="22"/>
          <w:szCs w:val="22"/>
        </w:rPr>
      </w:pPr>
    </w:p>
    <w:p w14:paraId="2F53DFAA" w14:textId="77777777" w:rsidR="00B84764" w:rsidRPr="0069502B" w:rsidRDefault="005848CA" w:rsidP="00C75112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>Use ggplot2 package to d</w:t>
      </w:r>
      <w:r w:rsidR="00567E2F" w:rsidRPr="0069502B">
        <w:rPr>
          <w:sz w:val="22"/>
          <w:szCs w:val="22"/>
        </w:rPr>
        <w:t xml:space="preserve">raw a </w:t>
      </w:r>
      <w:proofErr w:type="spellStart"/>
      <w:r w:rsidR="00567E2F" w:rsidRPr="0069502B">
        <w:rPr>
          <w:sz w:val="22"/>
          <w:szCs w:val="22"/>
        </w:rPr>
        <w:t>barchart</w:t>
      </w:r>
      <w:proofErr w:type="spellEnd"/>
      <w:r w:rsidR="00567E2F" w:rsidRPr="0069502B">
        <w:rPr>
          <w:sz w:val="22"/>
          <w:szCs w:val="22"/>
        </w:rPr>
        <w:t xml:space="preserve"> of '</w:t>
      </w:r>
      <w:proofErr w:type="spellStart"/>
      <w:r w:rsidR="00567E2F" w:rsidRPr="0069502B">
        <w:rPr>
          <w:sz w:val="22"/>
          <w:szCs w:val="22"/>
        </w:rPr>
        <w:t>credit_history</w:t>
      </w:r>
      <w:proofErr w:type="spellEnd"/>
      <w:r w:rsidR="00567E2F" w:rsidRPr="0069502B">
        <w:rPr>
          <w:sz w:val="22"/>
          <w:szCs w:val="22"/>
        </w:rPr>
        <w:t xml:space="preserve">' grouped by 'class'. </w:t>
      </w:r>
      <w:r w:rsidR="00B84764" w:rsidRPr="0069502B">
        <w:rPr>
          <w:sz w:val="22"/>
          <w:szCs w:val="22"/>
        </w:rPr>
        <w:t xml:space="preserve">The </w:t>
      </w:r>
      <w:proofErr w:type="spellStart"/>
      <w:r w:rsidR="00B84764" w:rsidRPr="0069502B">
        <w:rPr>
          <w:sz w:val="22"/>
          <w:szCs w:val="22"/>
        </w:rPr>
        <w:t>barchart</w:t>
      </w:r>
      <w:proofErr w:type="spellEnd"/>
      <w:r w:rsidR="00B84764" w:rsidRPr="0069502B">
        <w:rPr>
          <w:sz w:val="22"/>
          <w:szCs w:val="22"/>
        </w:rPr>
        <w:t xml:space="preserve"> should satisfy below criteria:</w:t>
      </w:r>
    </w:p>
    <w:p w14:paraId="3FB85433" w14:textId="77777777" w:rsidR="00B84764" w:rsidRPr="0069502B" w:rsidRDefault="00B84764" w:rsidP="00B84764">
      <w:pPr>
        <w:pStyle w:val="PRQ"/>
        <w:ind w:left="360" w:firstLine="0"/>
        <w:rPr>
          <w:sz w:val="22"/>
          <w:szCs w:val="22"/>
        </w:rPr>
      </w:pPr>
      <w:r w:rsidRPr="0069502B">
        <w:rPr>
          <w:sz w:val="22"/>
          <w:szCs w:val="22"/>
        </w:rPr>
        <w:t>- The number of customers under each credit history category should be grouped by class</w:t>
      </w:r>
    </w:p>
    <w:p w14:paraId="1D830165" w14:textId="77777777" w:rsidR="00B84764" w:rsidRPr="0069502B" w:rsidRDefault="00B84764" w:rsidP="00B84764">
      <w:pPr>
        <w:pStyle w:val="PRQ"/>
        <w:ind w:left="360" w:firstLine="0"/>
        <w:rPr>
          <w:sz w:val="22"/>
          <w:szCs w:val="22"/>
        </w:rPr>
      </w:pPr>
      <w:r w:rsidRPr="0069502B">
        <w:rPr>
          <w:sz w:val="22"/>
          <w:szCs w:val="22"/>
        </w:rPr>
        <w:t>- Has a main title "Distribution of Credit History Grouped by Class"</w:t>
      </w:r>
    </w:p>
    <w:p w14:paraId="45D94380" w14:textId="77777777" w:rsidR="00B84764" w:rsidRPr="0069502B" w:rsidRDefault="00B84764" w:rsidP="00B84764">
      <w:pPr>
        <w:pStyle w:val="PRQ"/>
        <w:ind w:left="360" w:firstLine="0"/>
        <w:rPr>
          <w:sz w:val="22"/>
          <w:szCs w:val="22"/>
        </w:rPr>
      </w:pPr>
      <w:r w:rsidRPr="0069502B">
        <w:rPr>
          <w:sz w:val="22"/>
          <w:szCs w:val="22"/>
        </w:rPr>
        <w:t>- Has x axis labeled as "Credit History"</w:t>
      </w:r>
    </w:p>
    <w:p w14:paraId="3AFF6E1A" w14:textId="77777777" w:rsidR="00B47873" w:rsidRPr="0069502B" w:rsidRDefault="00B84764" w:rsidP="00B47873">
      <w:pPr>
        <w:pStyle w:val="PRQ"/>
        <w:ind w:left="360" w:firstLine="0"/>
        <w:rPr>
          <w:sz w:val="22"/>
          <w:szCs w:val="22"/>
        </w:rPr>
      </w:pPr>
      <w:r w:rsidRPr="0069502B">
        <w:rPr>
          <w:sz w:val="22"/>
          <w:szCs w:val="22"/>
        </w:rPr>
        <w:t>- Has y axis labeled as "Number of Customers"</w:t>
      </w:r>
    </w:p>
    <w:p w14:paraId="742FA4CC" w14:textId="77777777" w:rsidR="00B47873" w:rsidRPr="0069502B" w:rsidRDefault="00B47873" w:rsidP="00B47873">
      <w:pPr>
        <w:pStyle w:val="PRQ"/>
        <w:ind w:left="360" w:firstLine="0"/>
        <w:rPr>
          <w:sz w:val="22"/>
          <w:szCs w:val="22"/>
        </w:rPr>
      </w:pPr>
    </w:p>
    <w:p w14:paraId="62D21FA4" w14:textId="77777777" w:rsidR="003E7367" w:rsidRPr="0069502B" w:rsidRDefault="00771BB5" w:rsidP="00B47873">
      <w:pPr>
        <w:pStyle w:val="PRQ"/>
        <w:ind w:left="360" w:firstLine="0"/>
        <w:rPr>
          <w:sz w:val="22"/>
          <w:szCs w:val="22"/>
        </w:rPr>
      </w:pPr>
      <w:r w:rsidRPr="0069502B">
        <w:rPr>
          <w:sz w:val="22"/>
          <w:szCs w:val="22"/>
        </w:rPr>
        <w:t>Explain what insights you can get from the plot regarding predicting customer credit class.</w:t>
      </w:r>
    </w:p>
    <w:p w14:paraId="3214C865" w14:textId="77777777" w:rsidR="00771BB5" w:rsidRPr="0069502B" w:rsidRDefault="00771BB5" w:rsidP="00B84764">
      <w:pPr>
        <w:pStyle w:val="PRQ"/>
        <w:ind w:left="360" w:firstLine="0"/>
        <w:rPr>
          <w:sz w:val="22"/>
          <w:szCs w:val="22"/>
        </w:rPr>
      </w:pPr>
    </w:p>
    <w:p w14:paraId="6258A128" w14:textId="77777777" w:rsidR="00E849F8" w:rsidRPr="0069502B" w:rsidRDefault="005848CA" w:rsidP="00E849F8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>Use ggplot2 package to d</w:t>
      </w:r>
      <w:r w:rsidR="00E849F8" w:rsidRPr="0069502B">
        <w:rPr>
          <w:sz w:val="22"/>
          <w:szCs w:val="22"/>
        </w:rPr>
        <w:t>raw a boxplot of '</w:t>
      </w:r>
      <w:proofErr w:type="spellStart"/>
      <w:r w:rsidR="00E849F8" w:rsidRPr="0069502B">
        <w:rPr>
          <w:sz w:val="22"/>
          <w:szCs w:val="22"/>
        </w:rPr>
        <w:t>credit_amount</w:t>
      </w:r>
      <w:proofErr w:type="spellEnd"/>
      <w:r w:rsidR="00E849F8" w:rsidRPr="0069502B">
        <w:rPr>
          <w:sz w:val="22"/>
          <w:szCs w:val="22"/>
        </w:rPr>
        <w:t>' grouped by 'class'. Explain what insights you can get from the plot regarding predicting customer credit class.</w:t>
      </w:r>
    </w:p>
    <w:p w14:paraId="7D2B6CE5" w14:textId="77777777" w:rsidR="00E849F8" w:rsidRPr="0069502B" w:rsidRDefault="00E849F8" w:rsidP="00B84764">
      <w:pPr>
        <w:pStyle w:val="PRQ"/>
        <w:ind w:left="360" w:firstLine="0"/>
        <w:rPr>
          <w:sz w:val="22"/>
          <w:szCs w:val="22"/>
        </w:rPr>
      </w:pPr>
    </w:p>
    <w:p w14:paraId="05FD8694" w14:textId="77777777" w:rsidR="00B84764" w:rsidRPr="0069502B" w:rsidRDefault="00B84764" w:rsidP="00B84764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>Randomly split the whole dataset as two parts: training set containing 80% of the data, and test set containing 20% of the data.</w:t>
      </w:r>
    </w:p>
    <w:p w14:paraId="6A209921" w14:textId="77777777" w:rsidR="003E7367" w:rsidRPr="0069502B" w:rsidRDefault="003E7367" w:rsidP="003E7367">
      <w:pPr>
        <w:pStyle w:val="PRQ"/>
        <w:ind w:left="360" w:firstLine="0"/>
        <w:rPr>
          <w:sz w:val="22"/>
          <w:szCs w:val="22"/>
        </w:rPr>
      </w:pPr>
    </w:p>
    <w:p w14:paraId="7F9F7E1F" w14:textId="77777777" w:rsidR="000A59A8" w:rsidRPr="0069502B" w:rsidRDefault="00E15E69" w:rsidP="00B84764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 xml:space="preserve">Conduct a logistic regression </w:t>
      </w:r>
      <w:r w:rsidR="000A59A8" w:rsidRPr="0069502B">
        <w:rPr>
          <w:sz w:val="22"/>
          <w:szCs w:val="22"/>
        </w:rPr>
        <w:t>to predict bad credit customers</w:t>
      </w:r>
      <w:r w:rsidRPr="0069502B">
        <w:rPr>
          <w:sz w:val="22"/>
          <w:szCs w:val="22"/>
        </w:rPr>
        <w:t xml:space="preserve"> in the training set</w:t>
      </w:r>
      <w:r w:rsidR="007E3E56" w:rsidRPr="0069502B">
        <w:rPr>
          <w:sz w:val="22"/>
          <w:szCs w:val="22"/>
        </w:rPr>
        <w:t>, using all other variables as predictors</w:t>
      </w:r>
      <w:r w:rsidR="000A59A8" w:rsidRPr="0069502B">
        <w:rPr>
          <w:sz w:val="22"/>
          <w:szCs w:val="22"/>
        </w:rPr>
        <w:t xml:space="preserve">. </w:t>
      </w:r>
      <w:r w:rsidRPr="0069502B">
        <w:rPr>
          <w:sz w:val="22"/>
          <w:szCs w:val="22"/>
        </w:rPr>
        <w:t>Treat “bad” as the positive class and “good” as negative class.</w:t>
      </w:r>
      <w:r w:rsidR="000A59A8" w:rsidRPr="0069502B">
        <w:rPr>
          <w:sz w:val="22"/>
          <w:szCs w:val="22"/>
        </w:rPr>
        <w:t xml:space="preserve"> </w:t>
      </w:r>
      <w:r w:rsidRPr="0069502B">
        <w:rPr>
          <w:sz w:val="22"/>
          <w:szCs w:val="22"/>
        </w:rPr>
        <w:t>That is, the following model specification is used:</w:t>
      </w:r>
    </w:p>
    <w:p w14:paraId="24B66420" w14:textId="77777777" w:rsidR="00E15E69" w:rsidRPr="0069502B" w:rsidRDefault="00E15E69" w:rsidP="00E15E69">
      <w:pPr>
        <w:pStyle w:val="PRQ"/>
        <w:ind w:left="360" w:firstLine="0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git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class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=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'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ba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'</m:t>
                  </m:r>
                </m:sup>
              </m:sSup>
            </m:e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…+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</m:oMath>
      </m:oMathPara>
    </w:p>
    <w:p w14:paraId="042BD2A8" w14:textId="77777777" w:rsidR="00B47873" w:rsidRPr="0069502B" w:rsidRDefault="003E7367" w:rsidP="00B47873">
      <w:pPr>
        <w:pStyle w:val="PRQ"/>
        <w:numPr>
          <w:ilvl w:val="0"/>
          <w:numId w:val="5"/>
        </w:numPr>
        <w:ind w:left="720"/>
        <w:rPr>
          <w:sz w:val="22"/>
          <w:szCs w:val="22"/>
        </w:rPr>
      </w:pPr>
      <w:r w:rsidRPr="0069502B">
        <w:rPr>
          <w:sz w:val="22"/>
          <w:szCs w:val="22"/>
        </w:rPr>
        <w:t xml:space="preserve">Explain variables that have significant positive or negative effects. </w:t>
      </w:r>
      <w:r w:rsidR="00E15E69" w:rsidRPr="0069502B">
        <w:rPr>
          <w:sz w:val="22"/>
          <w:szCs w:val="22"/>
        </w:rPr>
        <w:t xml:space="preserve">Do these directions of these effects make sense? </w:t>
      </w:r>
      <w:r w:rsidR="00B47873" w:rsidRPr="0069502B">
        <w:rPr>
          <w:sz w:val="22"/>
          <w:szCs w:val="22"/>
        </w:rPr>
        <w:t>Are</w:t>
      </w:r>
      <w:r w:rsidR="00771BB5" w:rsidRPr="0069502B">
        <w:rPr>
          <w:sz w:val="22"/>
          <w:szCs w:val="22"/>
        </w:rPr>
        <w:t xml:space="preserve"> the </w:t>
      </w:r>
      <w:r w:rsidR="00B47873" w:rsidRPr="0069502B">
        <w:rPr>
          <w:sz w:val="22"/>
          <w:szCs w:val="22"/>
        </w:rPr>
        <w:t xml:space="preserve">logistic regression </w:t>
      </w:r>
      <w:r w:rsidR="00771BB5" w:rsidRPr="0069502B">
        <w:rPr>
          <w:sz w:val="22"/>
          <w:szCs w:val="22"/>
        </w:rPr>
        <w:t>results</w:t>
      </w:r>
      <w:r w:rsidR="00B47873" w:rsidRPr="0069502B">
        <w:rPr>
          <w:sz w:val="22"/>
          <w:szCs w:val="22"/>
        </w:rPr>
        <w:t xml:space="preserve"> consistent with your findings in steps 2 and 3?</w:t>
      </w:r>
    </w:p>
    <w:p w14:paraId="203D1EE5" w14:textId="77777777" w:rsidR="00B47873" w:rsidRPr="0069502B" w:rsidRDefault="00B47873" w:rsidP="00B47873">
      <w:pPr>
        <w:pStyle w:val="PRQ"/>
        <w:ind w:left="720" w:firstLine="0"/>
        <w:rPr>
          <w:sz w:val="22"/>
          <w:szCs w:val="22"/>
        </w:rPr>
      </w:pPr>
    </w:p>
    <w:p w14:paraId="63D702F1" w14:textId="77777777" w:rsidR="00E15E69" w:rsidRPr="0069502B" w:rsidRDefault="00E15E69" w:rsidP="00B47873">
      <w:pPr>
        <w:pStyle w:val="PRQ"/>
        <w:numPr>
          <w:ilvl w:val="0"/>
          <w:numId w:val="5"/>
        </w:numPr>
        <w:ind w:left="720"/>
        <w:rPr>
          <w:sz w:val="22"/>
          <w:szCs w:val="22"/>
        </w:rPr>
      </w:pPr>
      <w:r w:rsidRPr="0069502B">
        <w:rPr>
          <w:sz w:val="22"/>
          <w:szCs w:val="22"/>
        </w:rPr>
        <w:t xml:space="preserve">Evaluate the performance of the logistic regression </w:t>
      </w:r>
      <w:r w:rsidR="00F35BB9" w:rsidRPr="0069502B">
        <w:rPr>
          <w:sz w:val="22"/>
          <w:szCs w:val="22"/>
        </w:rPr>
        <w:t>on</w:t>
      </w:r>
      <w:r w:rsidRPr="0069502B">
        <w:rPr>
          <w:sz w:val="22"/>
          <w:szCs w:val="22"/>
        </w:rPr>
        <w:t xml:space="preserve"> the test set. </w:t>
      </w:r>
      <w:r w:rsidR="0041407E" w:rsidRPr="0069502B">
        <w:rPr>
          <w:sz w:val="22"/>
          <w:szCs w:val="22"/>
        </w:rPr>
        <w:t>Calculate overall accuracy, sensitivity, and specificity. Which measure is best to evaluate how the model predicts bad credit customers</w:t>
      </w:r>
      <w:r w:rsidR="00B47873" w:rsidRPr="0069502B">
        <w:rPr>
          <w:sz w:val="22"/>
          <w:szCs w:val="22"/>
        </w:rPr>
        <w:t>?</w:t>
      </w:r>
      <w:r w:rsidR="0041407E" w:rsidRPr="0069502B">
        <w:rPr>
          <w:sz w:val="22"/>
          <w:szCs w:val="22"/>
        </w:rPr>
        <w:t xml:space="preserve"> </w:t>
      </w:r>
      <w:r w:rsidRPr="0069502B">
        <w:rPr>
          <w:sz w:val="22"/>
          <w:szCs w:val="22"/>
        </w:rPr>
        <w:t>Does this logistic regression model do a good job in classifying bad credit customers?</w:t>
      </w:r>
    </w:p>
    <w:p w14:paraId="4A98C9E4" w14:textId="77777777" w:rsidR="003E7367" w:rsidRPr="0069502B" w:rsidRDefault="003E7367" w:rsidP="00E15E69">
      <w:pPr>
        <w:pStyle w:val="PRQ"/>
        <w:ind w:left="360" w:firstLine="0"/>
        <w:rPr>
          <w:sz w:val="22"/>
          <w:szCs w:val="22"/>
        </w:rPr>
      </w:pPr>
    </w:p>
    <w:p w14:paraId="628610B5" w14:textId="77777777" w:rsidR="00250DC9" w:rsidRPr="0069502B" w:rsidRDefault="00771BB5" w:rsidP="00250DC9">
      <w:pPr>
        <w:pStyle w:val="ListParagraph"/>
        <w:numPr>
          <w:ilvl w:val="0"/>
          <w:numId w:val="3"/>
        </w:numPr>
        <w:rPr>
          <w:rFonts w:ascii="Times New Roman" w:eastAsia="SimSun" w:hAnsi="Times New Roman" w:cs="Times New Roman"/>
          <w:iCs/>
          <w:lang w:eastAsia="zh-CN"/>
        </w:rPr>
      </w:pPr>
      <w:r w:rsidRPr="0069502B">
        <w:rPr>
          <w:rFonts w:ascii="Times New Roman" w:hAnsi="Times New Roman" w:cs="Times New Roman"/>
        </w:rPr>
        <w:t>Perform LDA on the training data in order to predict class using only the variables that are found significantly impacting the credit class in the logistic regression analysis</w:t>
      </w:r>
      <w:r w:rsidR="007322B3" w:rsidRPr="0069502B">
        <w:rPr>
          <w:rFonts w:ascii="Times New Roman" w:hAnsi="Times New Roman" w:cs="Times New Roman"/>
        </w:rPr>
        <w:t xml:space="preserve"> (include the whole categorical variable even some levels are not significant in logistic regression)</w:t>
      </w:r>
      <w:r w:rsidRPr="0069502B">
        <w:rPr>
          <w:rFonts w:ascii="Times New Roman" w:hAnsi="Times New Roman" w:cs="Times New Roman"/>
        </w:rPr>
        <w:t>. Calculate overall accuracy, sensitivity, and specificity</w:t>
      </w:r>
      <w:r w:rsidR="00F35BB9" w:rsidRPr="0069502B">
        <w:rPr>
          <w:rFonts w:ascii="Times New Roman" w:hAnsi="Times New Roman" w:cs="Times New Roman"/>
        </w:rPr>
        <w:t xml:space="preserve"> on the test data</w:t>
      </w:r>
      <w:r w:rsidRPr="0069502B">
        <w:rPr>
          <w:rFonts w:ascii="Times New Roman" w:hAnsi="Times New Roman" w:cs="Times New Roman"/>
        </w:rPr>
        <w:t>.</w:t>
      </w:r>
      <w:r w:rsidR="00250DC9" w:rsidRPr="0069502B">
        <w:rPr>
          <w:rFonts w:ascii="Times New Roman" w:hAnsi="Times New Roman" w:cs="Times New Roman"/>
        </w:rPr>
        <w:t xml:space="preserve"> </w:t>
      </w:r>
      <w:r w:rsidR="00250DC9" w:rsidRPr="0069502B">
        <w:rPr>
          <w:rFonts w:ascii="Times New Roman" w:eastAsia="SimSun" w:hAnsi="Times New Roman" w:cs="Times New Roman"/>
          <w:iCs/>
          <w:lang w:eastAsia="zh-CN"/>
        </w:rPr>
        <w:t>Does the model do a good job in classifying bad credit customers?</w:t>
      </w:r>
    </w:p>
    <w:p w14:paraId="4C3BEAA3" w14:textId="77777777" w:rsidR="00771BB5" w:rsidRPr="0069502B" w:rsidRDefault="00771BB5" w:rsidP="00771BB5">
      <w:pPr>
        <w:pStyle w:val="PRQ"/>
        <w:ind w:left="360" w:firstLine="0"/>
        <w:rPr>
          <w:sz w:val="22"/>
          <w:szCs w:val="22"/>
        </w:rPr>
      </w:pPr>
    </w:p>
    <w:p w14:paraId="31A544DC" w14:textId="77777777" w:rsidR="00771BB5" w:rsidRPr="0069502B" w:rsidRDefault="00771BB5" w:rsidP="00771BB5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>Perform QDA on the training data in order to predict class using only the variables that are found significantly impacting the credit class in the logistic regression analysis</w:t>
      </w:r>
      <w:r w:rsidR="007322B3" w:rsidRPr="0069502B">
        <w:rPr>
          <w:sz w:val="22"/>
          <w:szCs w:val="22"/>
        </w:rPr>
        <w:t xml:space="preserve"> (include the whole categorical variable even some levels are not significant in logistic regression)</w:t>
      </w:r>
      <w:r w:rsidRPr="0069502B">
        <w:rPr>
          <w:sz w:val="22"/>
          <w:szCs w:val="22"/>
        </w:rPr>
        <w:t>. Calculate overall accuracy, sensitivity, and specificity</w:t>
      </w:r>
      <w:r w:rsidR="00F35BB9" w:rsidRPr="0069502B">
        <w:rPr>
          <w:sz w:val="22"/>
          <w:szCs w:val="22"/>
        </w:rPr>
        <w:t xml:space="preserve"> on the test data</w:t>
      </w:r>
      <w:r w:rsidRPr="0069502B">
        <w:rPr>
          <w:sz w:val="22"/>
          <w:szCs w:val="22"/>
        </w:rPr>
        <w:t>.</w:t>
      </w:r>
      <w:r w:rsidR="00250DC9" w:rsidRPr="0069502B">
        <w:rPr>
          <w:sz w:val="22"/>
          <w:szCs w:val="22"/>
        </w:rPr>
        <w:t xml:space="preserve"> </w:t>
      </w:r>
      <w:r w:rsidR="00250DC9" w:rsidRPr="0069502B">
        <w:rPr>
          <w:iCs w:val="0"/>
          <w:sz w:val="22"/>
          <w:szCs w:val="22"/>
        </w:rPr>
        <w:t xml:space="preserve">Does the </w:t>
      </w:r>
      <w:r w:rsidR="00250DC9" w:rsidRPr="0069502B">
        <w:rPr>
          <w:sz w:val="22"/>
          <w:szCs w:val="22"/>
        </w:rPr>
        <w:t>model do a good job in classifying bad credit customers?</w:t>
      </w:r>
    </w:p>
    <w:p w14:paraId="2C4F7700" w14:textId="77777777" w:rsidR="00771BB5" w:rsidRPr="0069502B" w:rsidRDefault="00771BB5" w:rsidP="00771BB5">
      <w:pPr>
        <w:pStyle w:val="ListParagraph"/>
        <w:rPr>
          <w:rFonts w:ascii="Times New Roman" w:hAnsi="Times New Roman" w:cs="Times New Roman"/>
        </w:rPr>
      </w:pPr>
    </w:p>
    <w:p w14:paraId="7F9514FC" w14:textId="77777777" w:rsidR="00A30E06" w:rsidRPr="0069502B" w:rsidRDefault="00771BB5" w:rsidP="006B4791">
      <w:pPr>
        <w:pStyle w:val="PRQ"/>
        <w:numPr>
          <w:ilvl w:val="0"/>
          <w:numId w:val="3"/>
        </w:numPr>
        <w:rPr>
          <w:sz w:val="22"/>
          <w:szCs w:val="22"/>
        </w:rPr>
      </w:pPr>
      <w:r w:rsidRPr="0069502B">
        <w:rPr>
          <w:sz w:val="22"/>
          <w:szCs w:val="22"/>
        </w:rPr>
        <w:t>Compare logistic regression, LDA, and QDA. Which model performs best for predicting bad credit customers?</w:t>
      </w:r>
    </w:p>
    <w:p w14:paraId="15530D86" w14:textId="77777777" w:rsidR="00AE0146" w:rsidRPr="0069502B" w:rsidRDefault="00AE0146" w:rsidP="00AE0146">
      <w:pPr>
        <w:pStyle w:val="PRQ"/>
        <w:rPr>
          <w:sz w:val="22"/>
          <w:szCs w:val="22"/>
        </w:rPr>
      </w:pPr>
    </w:p>
    <w:p w14:paraId="3D134DCA" w14:textId="695C7166" w:rsidR="0069502B" w:rsidRPr="0069502B" w:rsidRDefault="0069502B">
      <w:pPr>
        <w:rPr>
          <w:rFonts w:ascii="Times New Roman" w:hAnsi="Times New Roman" w:cs="Times New Roman"/>
        </w:rPr>
      </w:pPr>
      <w:r w:rsidRPr="0069502B">
        <w:rPr>
          <w:rFonts w:ascii="Times New Roman" w:hAnsi="Times New Roman" w:cs="Times New Roman"/>
        </w:rPr>
        <w:t>Submission:</w:t>
      </w:r>
    </w:p>
    <w:p w14:paraId="2E3A7877" w14:textId="67B14112" w:rsidR="003D17D1" w:rsidRPr="0069502B" w:rsidRDefault="0069502B" w:rsidP="006950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69502B">
        <w:rPr>
          <w:rFonts w:ascii="Times New Roman" w:hAnsi="Times New Roman" w:cs="Times New Roman"/>
        </w:rPr>
        <w:t>S</w:t>
      </w:r>
      <w:r w:rsidRPr="0069502B">
        <w:rPr>
          <w:rFonts w:ascii="Times New Roman" w:hAnsi="Times New Roman" w:cs="Times New Roman"/>
        </w:rPr>
        <w:t xml:space="preserve">ubmit to Canvas </w:t>
      </w:r>
      <w:r w:rsidRPr="0069502B">
        <w:rPr>
          <w:rFonts w:ascii="Times New Roman" w:hAnsi="Times New Roman" w:cs="Times New Roman"/>
        </w:rPr>
        <w:t xml:space="preserve">both the </w:t>
      </w:r>
      <w:r w:rsidRPr="0069502B">
        <w:rPr>
          <w:rFonts w:ascii="Times New Roman" w:hAnsi="Times New Roman" w:cs="Times New Roman"/>
          <w:color w:val="FF0000"/>
          <w:u w:val="single"/>
        </w:rPr>
        <w:t>R Markdown</w:t>
      </w:r>
      <w:r w:rsidRPr="0069502B">
        <w:rPr>
          <w:rFonts w:ascii="Times New Roman" w:hAnsi="Times New Roman" w:cs="Times New Roman"/>
        </w:rPr>
        <w:t xml:space="preserve"> file </w:t>
      </w:r>
      <w:r w:rsidRPr="0069502B">
        <w:rPr>
          <w:rFonts w:ascii="Times New Roman" w:hAnsi="Times New Roman" w:cs="Times New Roman"/>
        </w:rPr>
        <w:t xml:space="preserve">the </w:t>
      </w:r>
      <w:r w:rsidRPr="0069502B">
        <w:rPr>
          <w:rFonts w:ascii="Times New Roman" w:hAnsi="Times New Roman" w:cs="Times New Roman"/>
          <w:color w:val="FF0000"/>
          <w:u w:val="single"/>
        </w:rPr>
        <w:t>HTML report</w:t>
      </w:r>
      <w:r w:rsidRPr="0069502B">
        <w:rPr>
          <w:rFonts w:ascii="Times New Roman" w:hAnsi="Times New Roman" w:cs="Times New Roman"/>
          <w:color w:val="FF0000"/>
        </w:rPr>
        <w:t xml:space="preserve"> </w:t>
      </w:r>
      <w:r w:rsidRPr="0069502B">
        <w:rPr>
          <w:rFonts w:ascii="Times New Roman" w:hAnsi="Times New Roman" w:cs="Times New Roman"/>
        </w:rPr>
        <w:t xml:space="preserve">directly generated from </w:t>
      </w:r>
      <w:r w:rsidRPr="0069502B">
        <w:rPr>
          <w:rFonts w:ascii="Times New Roman" w:hAnsi="Times New Roman" w:cs="Times New Roman"/>
        </w:rPr>
        <w:t>the</w:t>
      </w:r>
      <w:r w:rsidRPr="0069502B">
        <w:rPr>
          <w:rFonts w:ascii="Times New Roman" w:hAnsi="Times New Roman" w:cs="Times New Roman"/>
        </w:rPr>
        <w:t xml:space="preserve"> R markdown.</w:t>
      </w:r>
    </w:p>
    <w:p w14:paraId="161A48A0" w14:textId="577CF733" w:rsidR="0069502B" w:rsidRPr="0069502B" w:rsidRDefault="0069502B" w:rsidP="0069502B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69502B">
        <w:rPr>
          <w:rFonts w:ascii="Times New Roman" w:hAnsi="Times New Roman" w:cs="Times New Roman"/>
        </w:rPr>
        <w:t xml:space="preserve">Make sure the HTML report is clear and has an easy-to-read structure. You will lost 5 points if the HTML is too long such as displaying all data points, or the HTML report contains other content (such as some content in the R markdown template) that is not relevant to the programming task. </w:t>
      </w:r>
    </w:p>
    <w:sectPr w:rsidR="0069502B" w:rsidRPr="006950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76551"/>
    <w:multiLevelType w:val="hybridMultilevel"/>
    <w:tmpl w:val="38F698A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B862B3D"/>
    <w:multiLevelType w:val="hybridMultilevel"/>
    <w:tmpl w:val="0310C17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3BCA8AE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9C06541"/>
    <w:multiLevelType w:val="hybridMultilevel"/>
    <w:tmpl w:val="503200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3344F"/>
    <w:multiLevelType w:val="hybridMultilevel"/>
    <w:tmpl w:val="ED8C97DC"/>
    <w:lvl w:ilvl="0" w:tplc="67F6E8A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D2973"/>
    <w:multiLevelType w:val="hybridMultilevel"/>
    <w:tmpl w:val="C18EE7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794533A"/>
    <w:multiLevelType w:val="hybridMultilevel"/>
    <w:tmpl w:val="3E3ABC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82597"/>
    <w:multiLevelType w:val="hybridMultilevel"/>
    <w:tmpl w:val="95B6ED6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zNDQzNjU2MjI0MTBX0lEKTi0uzszPAykwrAUAcplGxywAAAA="/>
  </w:docVars>
  <w:rsids>
    <w:rsidRoot w:val="00940A06"/>
    <w:rsid w:val="000A59A8"/>
    <w:rsid w:val="00181383"/>
    <w:rsid w:val="00250DC9"/>
    <w:rsid w:val="002D4D50"/>
    <w:rsid w:val="00305605"/>
    <w:rsid w:val="00321840"/>
    <w:rsid w:val="00367444"/>
    <w:rsid w:val="003E7367"/>
    <w:rsid w:val="0041407E"/>
    <w:rsid w:val="00530317"/>
    <w:rsid w:val="00567E2F"/>
    <w:rsid w:val="005848CA"/>
    <w:rsid w:val="0062110A"/>
    <w:rsid w:val="0069502B"/>
    <w:rsid w:val="006B4791"/>
    <w:rsid w:val="006B49CF"/>
    <w:rsid w:val="007304A6"/>
    <w:rsid w:val="007322B3"/>
    <w:rsid w:val="00740054"/>
    <w:rsid w:val="00771BB5"/>
    <w:rsid w:val="007A79A1"/>
    <w:rsid w:val="007E3E56"/>
    <w:rsid w:val="00833A76"/>
    <w:rsid w:val="00926582"/>
    <w:rsid w:val="00940A06"/>
    <w:rsid w:val="00A30E06"/>
    <w:rsid w:val="00AE0146"/>
    <w:rsid w:val="00B47873"/>
    <w:rsid w:val="00B84764"/>
    <w:rsid w:val="00C73779"/>
    <w:rsid w:val="00CB3BE0"/>
    <w:rsid w:val="00E15E69"/>
    <w:rsid w:val="00E849F8"/>
    <w:rsid w:val="00EC584C"/>
    <w:rsid w:val="00F35BB9"/>
    <w:rsid w:val="00FA6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E81F8"/>
  <w15:chartTrackingRefBased/>
  <w15:docId w15:val="{2266ED98-50D1-422F-A8EF-E1184C34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146"/>
    <w:pPr>
      <w:spacing w:after="0" w:line="240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Q">
    <w:name w:val="PRQ"/>
    <w:basedOn w:val="Normal"/>
    <w:autoRedefine/>
    <w:rsid w:val="00AE0146"/>
    <w:pPr>
      <w:ind w:left="270" w:hanging="270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E15E69"/>
    <w:rPr>
      <w:color w:val="808080"/>
    </w:rPr>
  </w:style>
  <w:style w:type="paragraph" w:styleId="ListParagraph">
    <w:name w:val="List Paragraph"/>
    <w:basedOn w:val="Normal"/>
    <w:uiPriority w:val="34"/>
    <w:qFormat/>
    <w:rsid w:val="00771B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2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Langtao</dc:creator>
  <cp:keywords/>
  <dc:description/>
  <cp:lastModifiedBy>Chen, Langtao</cp:lastModifiedBy>
  <cp:revision>32</cp:revision>
  <dcterms:created xsi:type="dcterms:W3CDTF">2019-02-26T16:51:00Z</dcterms:created>
  <dcterms:modified xsi:type="dcterms:W3CDTF">2021-02-25T02:00:00Z</dcterms:modified>
</cp:coreProperties>
</file>